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8569B0E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3C12F9C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367B011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6BDA7F13" w14:textId="1795028F" w:rsidR="005B4C70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9E9469F" w:rsidR="00173A24" w:rsidRDefault="005B4C7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absolute towards parent</w:t>
      </w:r>
    </w:p>
    <w:p w14:paraId="4547130F" w14:textId="1CB160D3" w:rsidR="005B4C70" w:rsidRDefault="005B4C7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toward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088AF74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akes the image more transparent</w:t>
      </w:r>
    </w:p>
    <w:p w14:paraId="36BFABEA" w14:textId="77777777" w:rsidR="005B4C70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5E5D0D6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A1B920C" w:rsidR="00173A24" w:rsidRDefault="005B4C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2A3ACB5" w:rsidR="00173A24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expo go on your phone and then scan the qr cod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E1602D3" w:rsidR="00173A24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s displays all the compon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823F1BA" w:rsidR="00173A24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components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165AD9FA" w:rsidR="00173A24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3668FEB3" w14:textId="50727923" w:rsidR="00657FF6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529E09E2" w14:textId="5DDF1FB7" w:rsidR="00657FF6" w:rsidRDefault="00657F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7241990">
    <w:abstractNumId w:val="1"/>
  </w:num>
  <w:num w:numId="2" w16cid:durableId="627275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B4C70"/>
    <w:rsid w:val="00657FF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kar Palanichamy</cp:lastModifiedBy>
  <cp:revision>3</cp:revision>
  <dcterms:created xsi:type="dcterms:W3CDTF">2021-01-06T05:46:00Z</dcterms:created>
  <dcterms:modified xsi:type="dcterms:W3CDTF">2022-09-23T22:45:00Z</dcterms:modified>
</cp:coreProperties>
</file>